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pPr w:leftFromText="141" w:rightFromText="141" w:horzAnchor="margin" w:tblpY="510"/>
        <w:tblW w:w="9976" w:type="dxa"/>
        <w:tblLook w:val="04A0" w:firstRow="1" w:lastRow="0" w:firstColumn="1" w:lastColumn="0" w:noHBand="0" w:noVBand="1"/>
      </w:tblPr>
      <w:tblGrid>
        <w:gridCol w:w="2881"/>
        <w:gridCol w:w="7095"/>
      </w:tblGrid>
      <w:tr w:rsidR="00975AD6" w:rsidRPr="007E66DF" w14:paraId="2496110A" w14:textId="77777777" w:rsidTr="00272070">
        <w:trPr>
          <w:trHeight w:val="277"/>
        </w:trPr>
        <w:tc>
          <w:tcPr>
            <w:tcW w:w="997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454643C" w14:textId="77777777" w:rsidR="00975AD6" w:rsidRPr="007E66DF" w:rsidRDefault="00272070" w:rsidP="00272070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ÖĞRENCİ BİLGİLERİ</w:t>
            </w:r>
          </w:p>
        </w:tc>
      </w:tr>
      <w:tr w:rsidR="00975AD6" w:rsidRPr="007E66DF" w14:paraId="67B935CD" w14:textId="77777777" w:rsidTr="00272070">
        <w:trPr>
          <w:trHeight w:val="261"/>
        </w:trPr>
        <w:tc>
          <w:tcPr>
            <w:tcW w:w="28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C186BCD" w14:textId="77777777" w:rsidR="00975AD6" w:rsidRPr="007E66DF" w:rsidRDefault="00975AD6" w:rsidP="00272070">
            <w:pPr>
              <w:rPr>
                <w:rFonts w:ascii="Times New Roman" w:hAnsi="Times New Roman" w:cs="Times New Roman"/>
              </w:rPr>
            </w:pPr>
            <w:r w:rsidRPr="007E66DF">
              <w:rPr>
                <w:rFonts w:ascii="Times New Roman" w:hAnsi="Times New Roman" w:cs="Times New Roman"/>
              </w:rPr>
              <w:t>Adı Soyadı</w:t>
            </w:r>
          </w:p>
        </w:tc>
        <w:tc>
          <w:tcPr>
            <w:tcW w:w="70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FEC4FAB" w14:textId="77777777" w:rsidR="00975AD6" w:rsidRPr="007E66DF" w:rsidRDefault="00975AD6" w:rsidP="00740F91">
            <w:pPr>
              <w:rPr>
                <w:rFonts w:ascii="Times New Roman" w:hAnsi="Times New Roman" w:cs="Times New Roman"/>
              </w:rPr>
            </w:pPr>
          </w:p>
        </w:tc>
      </w:tr>
      <w:tr w:rsidR="00975AD6" w:rsidRPr="007E66DF" w14:paraId="23DA4455" w14:textId="77777777" w:rsidTr="00272070">
        <w:trPr>
          <w:trHeight w:val="277"/>
        </w:trPr>
        <w:tc>
          <w:tcPr>
            <w:tcW w:w="28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751DBC7" w14:textId="77777777" w:rsidR="00975AD6" w:rsidRPr="007E66DF" w:rsidRDefault="00975AD6" w:rsidP="00272070">
            <w:pPr>
              <w:rPr>
                <w:rFonts w:ascii="Times New Roman" w:hAnsi="Times New Roman" w:cs="Times New Roman"/>
              </w:rPr>
            </w:pPr>
            <w:r w:rsidRPr="007E66DF">
              <w:rPr>
                <w:rFonts w:ascii="Times New Roman" w:hAnsi="Times New Roman" w:cs="Times New Roman"/>
              </w:rPr>
              <w:t>Numarası</w:t>
            </w:r>
          </w:p>
        </w:tc>
        <w:tc>
          <w:tcPr>
            <w:tcW w:w="70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A69471F" w14:textId="77777777" w:rsidR="00975AD6" w:rsidRPr="007E66DF" w:rsidRDefault="00975AD6" w:rsidP="00740F91">
            <w:pPr>
              <w:rPr>
                <w:rFonts w:ascii="Times New Roman" w:hAnsi="Times New Roman" w:cs="Times New Roman"/>
              </w:rPr>
            </w:pPr>
          </w:p>
        </w:tc>
      </w:tr>
      <w:tr w:rsidR="00975AD6" w:rsidRPr="007E66DF" w14:paraId="60CEDE7E" w14:textId="77777777" w:rsidTr="00272070">
        <w:trPr>
          <w:trHeight w:val="261"/>
        </w:trPr>
        <w:tc>
          <w:tcPr>
            <w:tcW w:w="28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77C4314" w14:textId="34ABA2DD" w:rsidR="00975AD6" w:rsidRPr="007E66DF" w:rsidRDefault="00975AD6" w:rsidP="00272070">
            <w:pPr>
              <w:rPr>
                <w:rFonts w:ascii="Times New Roman" w:hAnsi="Times New Roman" w:cs="Times New Roman"/>
              </w:rPr>
            </w:pPr>
            <w:r w:rsidRPr="007E66DF">
              <w:rPr>
                <w:rFonts w:ascii="Times New Roman" w:hAnsi="Times New Roman" w:cs="Times New Roman"/>
              </w:rPr>
              <w:t>Anabilim Dalı</w:t>
            </w:r>
          </w:p>
        </w:tc>
        <w:tc>
          <w:tcPr>
            <w:tcW w:w="70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2613B5" w14:textId="77777777" w:rsidR="00975AD6" w:rsidRPr="007E66DF" w:rsidRDefault="00975AD6" w:rsidP="00740F91">
            <w:pPr>
              <w:rPr>
                <w:rFonts w:ascii="Times New Roman" w:hAnsi="Times New Roman" w:cs="Times New Roman"/>
              </w:rPr>
            </w:pPr>
          </w:p>
        </w:tc>
      </w:tr>
      <w:tr w:rsidR="00096645" w:rsidRPr="007E66DF" w14:paraId="3A9D98F8" w14:textId="77777777" w:rsidTr="00272070">
        <w:trPr>
          <w:trHeight w:val="261"/>
        </w:trPr>
        <w:tc>
          <w:tcPr>
            <w:tcW w:w="28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B3A7C82" w14:textId="77777777" w:rsidR="00096645" w:rsidRDefault="00096645" w:rsidP="0027207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z Adı</w:t>
            </w:r>
          </w:p>
        </w:tc>
        <w:tc>
          <w:tcPr>
            <w:tcW w:w="70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DC78748" w14:textId="77777777" w:rsidR="00096645" w:rsidRPr="007E66DF" w:rsidRDefault="00096645" w:rsidP="00740F91">
            <w:pPr>
              <w:rPr>
                <w:rFonts w:ascii="Times New Roman" w:hAnsi="Times New Roman" w:cs="Times New Roman"/>
              </w:rPr>
            </w:pPr>
          </w:p>
        </w:tc>
      </w:tr>
      <w:tr w:rsidR="003D5EFF" w:rsidRPr="007E66DF" w14:paraId="1281C2F8" w14:textId="77777777" w:rsidTr="00272070">
        <w:trPr>
          <w:trHeight w:val="261"/>
        </w:trPr>
        <w:tc>
          <w:tcPr>
            <w:tcW w:w="28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B022454" w14:textId="77777777" w:rsidR="003D5EFF" w:rsidRPr="007E66DF" w:rsidRDefault="003D5EFF" w:rsidP="0027207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rih</w:t>
            </w:r>
          </w:p>
        </w:tc>
        <w:tc>
          <w:tcPr>
            <w:tcW w:w="70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C389A3C" w14:textId="77777777" w:rsidR="003D5EFF" w:rsidRPr="007E66DF" w:rsidRDefault="003D5EFF" w:rsidP="00740F91">
            <w:pPr>
              <w:rPr>
                <w:rFonts w:ascii="Times New Roman" w:hAnsi="Times New Roman" w:cs="Times New Roman"/>
              </w:rPr>
            </w:pPr>
          </w:p>
        </w:tc>
      </w:tr>
    </w:tbl>
    <w:p w14:paraId="17216F66" w14:textId="77777777" w:rsidR="003D5EFF" w:rsidRDefault="003D5EFF" w:rsidP="00A65F78">
      <w:pPr>
        <w:rPr>
          <w:rFonts w:ascii="Times New Roman" w:hAnsi="Times New Roman" w:cs="Times New Roman"/>
        </w:rPr>
      </w:pPr>
    </w:p>
    <w:p w14:paraId="78BB6495" w14:textId="77777777" w:rsidR="003D5EFF" w:rsidRPr="003D5EFF" w:rsidRDefault="003D5EFF" w:rsidP="003D5EFF">
      <w:pPr>
        <w:rPr>
          <w:rFonts w:ascii="Times New Roman" w:hAnsi="Times New Roman" w:cs="Times New Roman"/>
        </w:rPr>
      </w:pPr>
    </w:p>
    <w:p w14:paraId="480EA1BD" w14:textId="77777777" w:rsidR="003D5EFF" w:rsidRPr="003D5EFF" w:rsidRDefault="003D5EFF" w:rsidP="003D5EFF">
      <w:pPr>
        <w:jc w:val="center"/>
        <w:rPr>
          <w:rFonts w:ascii="Times New Roman" w:hAnsi="Times New Roman" w:cs="Times New Roman"/>
          <w:b/>
        </w:rPr>
      </w:pPr>
      <w:r w:rsidRPr="003D5EFF">
        <w:rPr>
          <w:rFonts w:ascii="Times New Roman" w:hAnsi="Times New Roman" w:cs="Times New Roman"/>
          <w:b/>
        </w:rPr>
        <w:t>DOKTORA TEZ SAVUNMA SINAVI JÜRİ SÖZLÜ SORULARI</w:t>
      </w:r>
    </w:p>
    <w:p w14:paraId="745FA201" w14:textId="77777777" w:rsidR="003D5EFF" w:rsidRPr="003D5EFF" w:rsidRDefault="003D5EFF" w:rsidP="003D5EFF">
      <w:pPr>
        <w:rPr>
          <w:rFonts w:ascii="Times New Roman" w:hAnsi="Times New Roman" w:cs="Times New Roman"/>
        </w:rPr>
      </w:pPr>
    </w:p>
    <w:p w14:paraId="13D6F21C" w14:textId="77777777" w:rsidR="003D5EFF" w:rsidRDefault="003D5EFF" w:rsidP="003D5EFF">
      <w:pPr>
        <w:rPr>
          <w:rFonts w:ascii="Times New Roman" w:hAnsi="Times New Roman" w:cs="Times New Roman"/>
        </w:rPr>
      </w:pPr>
    </w:p>
    <w:p w14:paraId="3812C575" w14:textId="77777777" w:rsidR="003D5EFF" w:rsidRPr="003D5EFF" w:rsidRDefault="003D5EFF" w:rsidP="003D5EFF">
      <w:pPr>
        <w:rPr>
          <w:rFonts w:ascii="Times New Roman" w:hAnsi="Times New Roman" w:cs="Times New Roman"/>
        </w:rPr>
      </w:pPr>
    </w:p>
    <w:p w14:paraId="432DF691" w14:textId="77777777" w:rsidR="003D5EFF" w:rsidRPr="003D5EFF" w:rsidRDefault="003D5EFF" w:rsidP="003D5EFF">
      <w:pPr>
        <w:rPr>
          <w:rFonts w:ascii="Times New Roman" w:hAnsi="Times New Roman" w:cs="Times New Roman"/>
        </w:rPr>
      </w:pPr>
    </w:p>
    <w:p w14:paraId="5558E314" w14:textId="77777777" w:rsidR="003D5EFF" w:rsidRPr="003D5EFF" w:rsidRDefault="003D5EFF" w:rsidP="003D5EFF">
      <w:pPr>
        <w:rPr>
          <w:rFonts w:ascii="Times New Roman" w:hAnsi="Times New Roman" w:cs="Times New Roman"/>
        </w:rPr>
      </w:pPr>
    </w:p>
    <w:p w14:paraId="4E0C5E44" w14:textId="77777777" w:rsidR="003D5EFF" w:rsidRPr="003D5EFF" w:rsidRDefault="003D5EFF" w:rsidP="003D5EFF">
      <w:pPr>
        <w:rPr>
          <w:rFonts w:ascii="Times New Roman" w:hAnsi="Times New Roman" w:cs="Times New Roman"/>
        </w:rPr>
      </w:pPr>
    </w:p>
    <w:p w14:paraId="4B89350A" w14:textId="77777777" w:rsidR="003D5EFF" w:rsidRPr="003D5EFF" w:rsidRDefault="003D5EFF" w:rsidP="003D5EFF">
      <w:pPr>
        <w:rPr>
          <w:rFonts w:ascii="Times New Roman" w:hAnsi="Times New Roman" w:cs="Times New Roman"/>
        </w:rPr>
      </w:pPr>
    </w:p>
    <w:p w14:paraId="69C48E68" w14:textId="77777777" w:rsidR="003D5EFF" w:rsidRPr="003D5EFF" w:rsidRDefault="003D5EFF" w:rsidP="003D5EFF">
      <w:pPr>
        <w:rPr>
          <w:rFonts w:ascii="Times New Roman" w:hAnsi="Times New Roman" w:cs="Times New Roman"/>
        </w:rPr>
      </w:pPr>
    </w:p>
    <w:p w14:paraId="34981A74" w14:textId="77777777" w:rsidR="003D5EFF" w:rsidRDefault="003D5EFF" w:rsidP="003D5EFF">
      <w:pPr>
        <w:rPr>
          <w:rFonts w:ascii="Times New Roman" w:hAnsi="Times New Roman" w:cs="Times New Roman"/>
        </w:rPr>
      </w:pPr>
    </w:p>
    <w:p w14:paraId="4A3B927B" w14:textId="77777777" w:rsidR="008252CC" w:rsidRDefault="008252CC" w:rsidP="003D5EFF">
      <w:pPr>
        <w:rPr>
          <w:rFonts w:ascii="Times New Roman" w:hAnsi="Times New Roman" w:cs="Times New Roman"/>
        </w:rPr>
      </w:pPr>
    </w:p>
    <w:p w14:paraId="6A6F5751" w14:textId="77777777" w:rsidR="008252CC" w:rsidRDefault="008252CC" w:rsidP="003D5EFF">
      <w:pPr>
        <w:rPr>
          <w:rFonts w:ascii="Times New Roman" w:hAnsi="Times New Roman" w:cs="Times New Roman"/>
        </w:rPr>
      </w:pPr>
    </w:p>
    <w:p w14:paraId="4C75A813" w14:textId="77777777" w:rsidR="008252CC" w:rsidRPr="003D5EFF" w:rsidRDefault="008252CC" w:rsidP="003D5EFF">
      <w:pPr>
        <w:rPr>
          <w:rFonts w:ascii="Times New Roman" w:hAnsi="Times New Roman" w:cs="Times New Roman"/>
        </w:rPr>
      </w:pPr>
    </w:p>
    <w:p w14:paraId="58BDBF16" w14:textId="77777777" w:rsidR="003D5EFF" w:rsidRPr="003D5EFF" w:rsidRDefault="003D5EFF" w:rsidP="003D5EFF">
      <w:pPr>
        <w:rPr>
          <w:rFonts w:ascii="Times New Roman" w:hAnsi="Times New Roman" w:cs="Times New Roman"/>
        </w:rPr>
      </w:pPr>
    </w:p>
    <w:p w14:paraId="02589533" w14:textId="77777777" w:rsidR="008252CC" w:rsidRDefault="008252CC" w:rsidP="008252CC">
      <w:pPr>
        <w:tabs>
          <w:tab w:val="left" w:pos="1825"/>
        </w:tabs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üri Üyesi Ad/</w:t>
      </w:r>
      <w:proofErr w:type="spellStart"/>
      <w:r>
        <w:rPr>
          <w:rFonts w:ascii="Times New Roman" w:hAnsi="Times New Roman" w:cs="Times New Roman"/>
        </w:rPr>
        <w:t>Soyad</w:t>
      </w:r>
      <w:proofErr w:type="spellEnd"/>
      <w:r>
        <w:rPr>
          <w:rFonts w:ascii="Times New Roman" w:hAnsi="Times New Roman" w:cs="Times New Roman"/>
        </w:rPr>
        <w:t xml:space="preserve">                                Jüri Üyesi Ad/</w:t>
      </w:r>
      <w:proofErr w:type="spellStart"/>
      <w:r>
        <w:rPr>
          <w:rFonts w:ascii="Times New Roman" w:hAnsi="Times New Roman" w:cs="Times New Roman"/>
        </w:rPr>
        <w:t>Soyad</w:t>
      </w:r>
      <w:proofErr w:type="spellEnd"/>
      <w:r>
        <w:rPr>
          <w:rFonts w:ascii="Times New Roman" w:hAnsi="Times New Roman" w:cs="Times New Roman"/>
        </w:rPr>
        <w:t xml:space="preserve">                           Jüri Üyesi Ad/</w:t>
      </w:r>
      <w:proofErr w:type="spellStart"/>
      <w:r>
        <w:rPr>
          <w:rFonts w:ascii="Times New Roman" w:hAnsi="Times New Roman" w:cs="Times New Roman"/>
        </w:rPr>
        <w:t>Soyad</w:t>
      </w:r>
      <w:proofErr w:type="spellEnd"/>
    </w:p>
    <w:p w14:paraId="1B606FB7" w14:textId="77777777" w:rsidR="008252CC" w:rsidRPr="003D5EFF" w:rsidRDefault="008252CC" w:rsidP="008252CC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İmza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proofErr w:type="spellStart"/>
      <w:r>
        <w:rPr>
          <w:rFonts w:ascii="Times New Roman" w:hAnsi="Times New Roman" w:cs="Times New Roman"/>
        </w:rPr>
        <w:t>İmza</w:t>
      </w:r>
      <w:proofErr w:type="spellEnd"/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  </w:t>
      </w:r>
      <w:proofErr w:type="spellStart"/>
      <w:r>
        <w:rPr>
          <w:rFonts w:ascii="Times New Roman" w:hAnsi="Times New Roman" w:cs="Times New Roman"/>
        </w:rPr>
        <w:t>İmza</w:t>
      </w:r>
      <w:proofErr w:type="spellEnd"/>
    </w:p>
    <w:p w14:paraId="5DAA7D13" w14:textId="77777777" w:rsidR="008252CC" w:rsidRPr="003D5EFF" w:rsidRDefault="008252CC" w:rsidP="008252CC">
      <w:pPr>
        <w:spacing w:after="0"/>
        <w:rPr>
          <w:rFonts w:ascii="Times New Roman" w:hAnsi="Times New Roman" w:cs="Times New Roman"/>
        </w:rPr>
      </w:pPr>
    </w:p>
    <w:p w14:paraId="708D1838" w14:textId="77777777" w:rsidR="008252CC" w:rsidRDefault="008252CC" w:rsidP="008252CC">
      <w:pPr>
        <w:tabs>
          <w:tab w:val="left" w:pos="1825"/>
        </w:tabs>
        <w:spacing w:after="0"/>
        <w:jc w:val="center"/>
        <w:rPr>
          <w:rFonts w:ascii="Times New Roman" w:hAnsi="Times New Roman" w:cs="Times New Roman"/>
        </w:rPr>
      </w:pPr>
    </w:p>
    <w:p w14:paraId="6FE6FFC5" w14:textId="77777777" w:rsidR="008252CC" w:rsidRDefault="008252CC" w:rsidP="008252CC">
      <w:pPr>
        <w:tabs>
          <w:tab w:val="left" w:pos="1825"/>
        </w:tabs>
        <w:spacing w:after="0"/>
        <w:jc w:val="center"/>
        <w:rPr>
          <w:rFonts w:ascii="Times New Roman" w:hAnsi="Times New Roman" w:cs="Times New Roman"/>
        </w:rPr>
      </w:pPr>
    </w:p>
    <w:p w14:paraId="0BEF2A45" w14:textId="77777777" w:rsidR="008252CC" w:rsidRDefault="008252CC" w:rsidP="008252CC">
      <w:pPr>
        <w:tabs>
          <w:tab w:val="left" w:pos="1825"/>
        </w:tabs>
        <w:spacing w:after="0"/>
        <w:jc w:val="center"/>
        <w:rPr>
          <w:rFonts w:ascii="Times New Roman" w:hAnsi="Times New Roman" w:cs="Times New Roman"/>
        </w:rPr>
      </w:pPr>
    </w:p>
    <w:p w14:paraId="71355CB9" w14:textId="77777777" w:rsidR="008252CC" w:rsidRDefault="008252CC" w:rsidP="008252CC">
      <w:pPr>
        <w:tabs>
          <w:tab w:val="left" w:pos="1825"/>
        </w:tabs>
        <w:spacing w:after="0"/>
        <w:jc w:val="center"/>
        <w:rPr>
          <w:rFonts w:ascii="Times New Roman" w:hAnsi="Times New Roman" w:cs="Times New Roman"/>
        </w:rPr>
      </w:pPr>
    </w:p>
    <w:p w14:paraId="2733263C" w14:textId="77777777" w:rsidR="008252CC" w:rsidRDefault="008252CC" w:rsidP="008252CC">
      <w:pPr>
        <w:tabs>
          <w:tab w:val="left" w:pos="1825"/>
        </w:tabs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üri Üyesi Ad/</w:t>
      </w:r>
      <w:proofErr w:type="spellStart"/>
      <w:r>
        <w:rPr>
          <w:rFonts w:ascii="Times New Roman" w:hAnsi="Times New Roman" w:cs="Times New Roman"/>
        </w:rPr>
        <w:t>Soyad</w:t>
      </w:r>
      <w:proofErr w:type="spellEnd"/>
      <w:r>
        <w:rPr>
          <w:rFonts w:ascii="Times New Roman" w:hAnsi="Times New Roman" w:cs="Times New Roman"/>
        </w:rPr>
        <w:t xml:space="preserve">                                         Jüri Üyesi Ad/</w:t>
      </w:r>
      <w:proofErr w:type="spellStart"/>
      <w:r>
        <w:rPr>
          <w:rFonts w:ascii="Times New Roman" w:hAnsi="Times New Roman" w:cs="Times New Roman"/>
        </w:rPr>
        <w:t>Soyad</w:t>
      </w:r>
      <w:proofErr w:type="spellEnd"/>
    </w:p>
    <w:p w14:paraId="704E9D8B" w14:textId="77777777" w:rsidR="008252CC" w:rsidRPr="003D5EFF" w:rsidRDefault="008252CC" w:rsidP="008252CC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                          İmza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   </w:t>
      </w:r>
      <w:proofErr w:type="spellStart"/>
      <w:r>
        <w:rPr>
          <w:rFonts w:ascii="Times New Roman" w:hAnsi="Times New Roman" w:cs="Times New Roman"/>
        </w:rPr>
        <w:t>İmza</w:t>
      </w:r>
      <w:proofErr w:type="spellEnd"/>
    </w:p>
    <w:p w14:paraId="12FEBDDB" w14:textId="77777777" w:rsidR="008252CC" w:rsidRPr="003D5EFF" w:rsidRDefault="008252CC" w:rsidP="008252CC">
      <w:pPr>
        <w:rPr>
          <w:rFonts w:ascii="Times New Roman" w:hAnsi="Times New Roman" w:cs="Times New Roman"/>
        </w:rPr>
      </w:pPr>
    </w:p>
    <w:p w14:paraId="51C644D0" w14:textId="77777777" w:rsidR="008252CC" w:rsidRDefault="008252CC" w:rsidP="008252CC">
      <w:pPr>
        <w:tabs>
          <w:tab w:val="left" w:pos="1825"/>
        </w:tabs>
        <w:rPr>
          <w:rFonts w:ascii="Times New Roman" w:hAnsi="Times New Roman" w:cs="Times New Roman"/>
        </w:rPr>
      </w:pPr>
    </w:p>
    <w:p w14:paraId="3E4AB9A0" w14:textId="77777777" w:rsidR="008252CC" w:rsidRDefault="008252CC" w:rsidP="008252CC">
      <w:pPr>
        <w:tabs>
          <w:tab w:val="left" w:pos="1825"/>
        </w:tabs>
        <w:rPr>
          <w:rFonts w:ascii="Times New Roman" w:hAnsi="Times New Roman" w:cs="Times New Roman"/>
        </w:rPr>
      </w:pPr>
    </w:p>
    <w:p w14:paraId="53C015B3" w14:textId="77777777" w:rsidR="008252CC" w:rsidRDefault="008252CC" w:rsidP="008252CC">
      <w:pPr>
        <w:tabs>
          <w:tab w:val="left" w:pos="1825"/>
        </w:tabs>
        <w:rPr>
          <w:rFonts w:ascii="Times New Roman" w:hAnsi="Times New Roman" w:cs="Times New Roman"/>
        </w:rPr>
      </w:pPr>
    </w:p>
    <w:p w14:paraId="0B0D676C" w14:textId="77777777" w:rsidR="003D5EFF" w:rsidRPr="003D5EFF" w:rsidRDefault="003D5EFF" w:rsidP="003D5EFF">
      <w:pPr>
        <w:rPr>
          <w:rFonts w:ascii="Times New Roman" w:hAnsi="Times New Roman" w:cs="Times New Roman"/>
        </w:rPr>
      </w:pPr>
    </w:p>
    <w:p w14:paraId="1C454339" w14:textId="77777777" w:rsidR="003D5EFF" w:rsidRPr="003D5EFF" w:rsidRDefault="003D5EFF" w:rsidP="003D5EFF">
      <w:pPr>
        <w:rPr>
          <w:rFonts w:ascii="Times New Roman" w:hAnsi="Times New Roman" w:cs="Times New Roman"/>
        </w:rPr>
      </w:pPr>
    </w:p>
    <w:p w14:paraId="2830A2E5" w14:textId="77777777" w:rsidR="003D5EFF" w:rsidRPr="003D5EFF" w:rsidRDefault="003D5EFF" w:rsidP="003D5EFF">
      <w:pPr>
        <w:tabs>
          <w:tab w:val="left" w:pos="5319"/>
        </w:tabs>
        <w:rPr>
          <w:rFonts w:ascii="Times New Roman" w:hAnsi="Times New Roman" w:cs="Times New Roman"/>
        </w:rPr>
      </w:pPr>
    </w:p>
    <w:p w14:paraId="6CE60614" w14:textId="77777777" w:rsidR="003D5EFF" w:rsidRPr="003D5EFF" w:rsidRDefault="003D5EFF" w:rsidP="003D5EFF">
      <w:pPr>
        <w:tabs>
          <w:tab w:val="left" w:pos="1354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4F8413C4" w14:textId="77777777" w:rsidR="00077A75" w:rsidRDefault="00077A75" w:rsidP="003D5EFF">
      <w:pPr>
        <w:rPr>
          <w:rFonts w:ascii="Times New Roman" w:hAnsi="Times New Roman" w:cs="Times New Roman"/>
        </w:rPr>
      </w:pPr>
    </w:p>
    <w:p w14:paraId="18F732A1" w14:textId="77777777" w:rsidR="00FA7809" w:rsidRPr="00077A75" w:rsidRDefault="00077A75" w:rsidP="00077A75">
      <w:pPr>
        <w:tabs>
          <w:tab w:val="left" w:pos="6486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sectPr w:rsidR="00FA7809" w:rsidRPr="00077A75" w:rsidSect="00740F91">
      <w:headerReference w:type="default" r:id="rId7"/>
      <w:footerReference w:type="default" r:id="rId8"/>
      <w:pgSz w:w="11906" w:h="16838"/>
      <w:pgMar w:top="1701" w:right="1418" w:bottom="1418" w:left="1418" w:header="56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F92661" w14:textId="77777777" w:rsidR="00745A34" w:rsidRDefault="00745A34" w:rsidP="00D72068">
      <w:pPr>
        <w:spacing w:after="0" w:line="240" w:lineRule="auto"/>
      </w:pPr>
      <w:r>
        <w:separator/>
      </w:r>
    </w:p>
  </w:endnote>
  <w:endnote w:type="continuationSeparator" w:id="0">
    <w:p w14:paraId="318A5EA8" w14:textId="77777777" w:rsidR="00745A34" w:rsidRDefault="00745A34" w:rsidP="00D720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9946" w:type="dxa"/>
      <w:tblInd w:w="-5" w:type="dxa"/>
      <w:tblLook w:val="04A0" w:firstRow="1" w:lastRow="0" w:firstColumn="1" w:lastColumn="0" w:noHBand="0" w:noVBand="1"/>
    </w:tblPr>
    <w:tblGrid>
      <w:gridCol w:w="4644"/>
      <w:gridCol w:w="3402"/>
      <w:gridCol w:w="1900"/>
    </w:tblGrid>
    <w:tr w:rsidR="00BC52FE" w:rsidRPr="00C319E6" w14:paraId="67732F9B" w14:textId="77777777" w:rsidTr="00272070">
      <w:trPr>
        <w:trHeight w:val="405"/>
      </w:trPr>
      <w:tc>
        <w:tcPr>
          <w:tcW w:w="4644" w:type="dxa"/>
          <w:vAlign w:val="center"/>
        </w:tcPr>
        <w:p w14:paraId="738278C5" w14:textId="77777777" w:rsidR="00BC52FE" w:rsidRPr="005C738D" w:rsidRDefault="003D5EFF" w:rsidP="00272070">
          <w:pPr>
            <w:pStyle w:val="AltBilgi"/>
            <w:rPr>
              <w:rFonts w:cstheme="minorHAnsi"/>
            </w:rPr>
          </w:pPr>
          <w:r>
            <w:rPr>
              <w:rFonts w:cstheme="minorHAnsi"/>
            </w:rPr>
            <w:t xml:space="preserve">Doktora </w:t>
          </w:r>
          <w:r w:rsidR="00E92AC2" w:rsidRPr="005C738D">
            <w:rPr>
              <w:rFonts w:cstheme="minorHAnsi"/>
            </w:rPr>
            <w:t>Tez Savunma Jüri Soru Tutanak Formu</w:t>
          </w:r>
        </w:p>
      </w:tc>
      <w:tc>
        <w:tcPr>
          <w:tcW w:w="3402" w:type="dxa"/>
          <w:vAlign w:val="center"/>
        </w:tcPr>
        <w:p w14:paraId="6F600663" w14:textId="77777777" w:rsidR="00BC52FE" w:rsidRPr="005C738D" w:rsidRDefault="00BC52FE" w:rsidP="00077A75">
          <w:pPr>
            <w:pStyle w:val="AltBilgi"/>
            <w:rPr>
              <w:rFonts w:cstheme="minorHAnsi"/>
            </w:rPr>
          </w:pPr>
          <w:r w:rsidRPr="005C738D">
            <w:rPr>
              <w:rFonts w:cstheme="minorHAnsi"/>
            </w:rPr>
            <w:t xml:space="preserve">Form Revizyon </w:t>
          </w:r>
          <w:r w:rsidR="001860CD" w:rsidRPr="005C738D">
            <w:rPr>
              <w:rFonts w:cstheme="minorHAnsi"/>
            </w:rPr>
            <w:t xml:space="preserve">Tarihi: </w:t>
          </w:r>
          <w:r w:rsidR="00077A75">
            <w:rPr>
              <w:rFonts w:cstheme="minorHAnsi"/>
            </w:rPr>
            <w:t>26.10.</w:t>
          </w:r>
          <w:r w:rsidR="00272070" w:rsidRPr="005C738D">
            <w:rPr>
              <w:rFonts w:cstheme="minorHAnsi"/>
            </w:rPr>
            <w:t>2021</w:t>
          </w:r>
        </w:p>
      </w:tc>
      <w:tc>
        <w:tcPr>
          <w:tcW w:w="1900" w:type="dxa"/>
          <w:vAlign w:val="center"/>
        </w:tcPr>
        <w:p w14:paraId="51E208A9" w14:textId="77777777" w:rsidR="00E92AC2" w:rsidRPr="005C738D" w:rsidRDefault="00BC52FE" w:rsidP="00272070">
          <w:pPr>
            <w:pStyle w:val="AltBilgi"/>
            <w:rPr>
              <w:rFonts w:cstheme="minorHAnsi"/>
            </w:rPr>
          </w:pPr>
          <w:r w:rsidRPr="005C738D">
            <w:rPr>
              <w:rFonts w:cstheme="minorHAnsi"/>
            </w:rPr>
            <w:t>Form No:</w:t>
          </w:r>
          <w:r w:rsidR="005C738D" w:rsidRPr="005C738D">
            <w:rPr>
              <w:rFonts w:cstheme="minorHAnsi"/>
            </w:rPr>
            <w:t xml:space="preserve"> </w:t>
          </w:r>
          <w:r w:rsidR="00077A75">
            <w:rPr>
              <w:rFonts w:cstheme="minorHAnsi"/>
            </w:rPr>
            <w:t>DR_14</w:t>
          </w:r>
        </w:p>
      </w:tc>
    </w:tr>
  </w:tbl>
  <w:p w14:paraId="48F642F2" w14:textId="77777777" w:rsidR="00272070" w:rsidRDefault="00272070" w:rsidP="0027207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B2E585" w14:textId="77777777" w:rsidR="00745A34" w:rsidRDefault="00745A34" w:rsidP="00D72068">
      <w:pPr>
        <w:spacing w:after="0" w:line="240" w:lineRule="auto"/>
      </w:pPr>
      <w:r>
        <w:separator/>
      </w:r>
    </w:p>
  </w:footnote>
  <w:footnote w:type="continuationSeparator" w:id="0">
    <w:p w14:paraId="7ACD52B5" w14:textId="77777777" w:rsidR="00745A34" w:rsidRDefault="00745A34" w:rsidP="00D720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FAC633" w14:textId="77777777" w:rsidR="00D72068" w:rsidRDefault="00C319E6">
    <w:pPr>
      <w:pStyle w:val="stBilgi"/>
    </w:pPr>
    <w:r>
      <w:rPr>
        <w:rFonts w:ascii="Times New Roman" w:hAnsi="Times New Roman"/>
        <w:b/>
        <w:noProof/>
        <w:lang w:eastAsia="tr-T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57BEA91" wp14:editId="5DE2AC9E">
              <wp:simplePos x="0" y="0"/>
              <wp:positionH relativeFrom="column">
                <wp:posOffset>1059815</wp:posOffset>
              </wp:positionH>
              <wp:positionV relativeFrom="paragraph">
                <wp:posOffset>-63026</wp:posOffset>
              </wp:positionV>
              <wp:extent cx="4311650" cy="1047750"/>
              <wp:effectExtent l="0" t="0" r="0" b="0"/>
              <wp:wrapNone/>
              <wp:docPr id="5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11650" cy="10477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CEDB7FF" w14:textId="77777777" w:rsidR="00D72068" w:rsidRPr="00D91C86" w:rsidRDefault="00D72068" w:rsidP="00D72068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  <w:r w:rsidRPr="00D91C86">
                            <w:rPr>
                              <w:rFonts w:ascii="Times New Roman" w:hAnsi="Times New Roman"/>
                              <w:b/>
                            </w:rPr>
                            <w:t>T.C</w:t>
                          </w:r>
                          <w:r>
                            <w:rPr>
                              <w:rFonts w:ascii="Times New Roman" w:hAnsi="Times New Roman"/>
                              <w:b/>
                            </w:rPr>
                            <w:t>.</w:t>
                          </w:r>
                        </w:p>
                        <w:p w14:paraId="06B87A52" w14:textId="77777777" w:rsidR="00D72068" w:rsidRPr="00D91C86" w:rsidRDefault="00D72068" w:rsidP="00D72068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  <w:r>
                            <w:rPr>
                              <w:rFonts w:ascii="Times New Roman" w:hAnsi="Times New Roman"/>
                              <w:b/>
                            </w:rPr>
                            <w:t>BURSA TEKNİK</w:t>
                          </w:r>
                          <w:r w:rsidRPr="00D91C86">
                            <w:rPr>
                              <w:rFonts w:ascii="Times New Roman" w:hAnsi="Times New Roman"/>
                              <w:b/>
                            </w:rPr>
                            <w:t xml:space="preserve"> ÜNİVERSİTESİ</w:t>
                          </w:r>
                        </w:p>
                        <w:p w14:paraId="6E39569B" w14:textId="77777777" w:rsidR="00D72068" w:rsidRPr="00D91C86" w:rsidRDefault="00272070" w:rsidP="00D72068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  <w:r>
                            <w:rPr>
                              <w:rFonts w:ascii="Times New Roman" w:hAnsi="Times New Roman"/>
                              <w:b/>
                            </w:rPr>
                            <w:t>LİSANSÜSTÜ EĞİTİM</w:t>
                          </w:r>
                          <w:r w:rsidR="00D72068" w:rsidRPr="00D91C86">
                            <w:rPr>
                              <w:rFonts w:ascii="Times New Roman" w:hAnsi="Times New Roman"/>
                              <w:b/>
                            </w:rPr>
                            <w:t xml:space="preserve"> ENSTİTÜSÜ</w:t>
                          </w:r>
                        </w:p>
                        <w:p w14:paraId="28BC68B4" w14:textId="77777777" w:rsidR="00D72068" w:rsidRPr="00D91C86" w:rsidRDefault="003D5EFF" w:rsidP="00D72068">
                          <w:pPr>
                            <w:spacing w:before="120" w:after="0" w:line="240" w:lineRule="auto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  <w:r>
                            <w:rPr>
                              <w:rFonts w:ascii="Times New Roman" w:hAnsi="Times New Roman"/>
                              <w:b/>
                            </w:rPr>
                            <w:t xml:space="preserve">DOKTORA TEZ SAVUNMA </w:t>
                          </w:r>
                          <w:r w:rsidR="002C6990">
                            <w:rPr>
                              <w:rFonts w:ascii="Times New Roman" w:hAnsi="Times New Roman"/>
                              <w:b/>
                            </w:rPr>
                            <w:t>J</w:t>
                          </w:r>
                          <w:r>
                            <w:rPr>
                              <w:rFonts w:ascii="Times New Roman" w:hAnsi="Times New Roman"/>
                              <w:b/>
                            </w:rPr>
                            <w:t>Ü</w:t>
                          </w:r>
                          <w:r w:rsidR="002C6990">
                            <w:rPr>
                              <w:rFonts w:ascii="Times New Roman" w:hAnsi="Times New Roman"/>
                              <w:b/>
                            </w:rPr>
                            <w:t xml:space="preserve">Rİ </w:t>
                          </w:r>
                          <w:r w:rsidR="00FA7809">
                            <w:rPr>
                              <w:rFonts w:ascii="Times New Roman" w:hAnsi="Times New Roman"/>
                              <w:b/>
                            </w:rPr>
                            <w:t xml:space="preserve">SINAV </w:t>
                          </w:r>
                          <w:r w:rsidR="002C6990">
                            <w:rPr>
                              <w:rFonts w:ascii="Times New Roman" w:hAnsi="Times New Roman"/>
                              <w:b/>
                            </w:rPr>
                            <w:t>SORU</w:t>
                          </w:r>
                          <w:r w:rsidR="00FA7809">
                            <w:rPr>
                              <w:rFonts w:ascii="Times New Roman" w:hAnsi="Times New Roman"/>
                              <w:b/>
                            </w:rPr>
                            <w:t>LARI</w:t>
                          </w:r>
                          <w:r w:rsidR="00C319E6">
                            <w:rPr>
                              <w:rFonts w:ascii="Times New Roman" w:hAnsi="Times New Roman"/>
                              <w:b/>
                            </w:rPr>
                            <w:t xml:space="preserve"> TUTANA</w:t>
                          </w:r>
                          <w:r w:rsidR="002C6990">
                            <w:rPr>
                              <w:rFonts w:ascii="Times New Roman" w:hAnsi="Times New Roman"/>
                              <w:b/>
                            </w:rPr>
                            <w:t>K</w:t>
                          </w:r>
                          <w:r w:rsidR="00D72068">
                            <w:rPr>
                              <w:rFonts w:ascii="Times New Roman" w:hAnsi="Times New Roman"/>
                              <w:b/>
                            </w:rPr>
                            <w:t xml:space="preserve"> FORMU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57BEA91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83.45pt;margin-top:-4.95pt;width:339.5pt;height:82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" stroked="f">
              <v:textbox>
                <w:txbxContent>
                  <w:p w14:paraId="3CEDB7FF" w14:textId="77777777" w:rsidR="00D72068" w:rsidRPr="00D91C86" w:rsidRDefault="00D72068" w:rsidP="00D72068">
                    <w:pPr>
                      <w:spacing w:after="0" w:line="240" w:lineRule="auto"/>
                      <w:jc w:val="center"/>
                      <w:rPr>
                        <w:rFonts w:ascii="Times New Roman" w:hAnsi="Times New Roman"/>
                        <w:b/>
                      </w:rPr>
                    </w:pPr>
                    <w:r w:rsidRPr="00D91C86">
                      <w:rPr>
                        <w:rFonts w:ascii="Times New Roman" w:hAnsi="Times New Roman"/>
                        <w:b/>
                      </w:rPr>
                      <w:t>T.C</w:t>
                    </w:r>
                    <w:r>
                      <w:rPr>
                        <w:rFonts w:ascii="Times New Roman" w:hAnsi="Times New Roman"/>
                        <w:b/>
                      </w:rPr>
                      <w:t>.</w:t>
                    </w:r>
                  </w:p>
                  <w:p w14:paraId="06B87A52" w14:textId="77777777" w:rsidR="00D72068" w:rsidRPr="00D91C86" w:rsidRDefault="00D72068" w:rsidP="00D72068">
                    <w:pPr>
                      <w:spacing w:after="0" w:line="240" w:lineRule="auto"/>
                      <w:jc w:val="center"/>
                      <w:rPr>
                        <w:rFonts w:ascii="Times New Roman" w:hAnsi="Times New Roman"/>
                        <w:b/>
                      </w:rPr>
                    </w:pPr>
                    <w:r>
                      <w:rPr>
                        <w:rFonts w:ascii="Times New Roman" w:hAnsi="Times New Roman"/>
                        <w:b/>
                      </w:rPr>
                      <w:t>BURSA TEKNİK</w:t>
                    </w:r>
                    <w:r w:rsidRPr="00D91C86">
                      <w:rPr>
                        <w:rFonts w:ascii="Times New Roman" w:hAnsi="Times New Roman"/>
                        <w:b/>
                      </w:rPr>
                      <w:t xml:space="preserve"> ÜNİVERSİTESİ</w:t>
                    </w:r>
                  </w:p>
                  <w:p w14:paraId="6E39569B" w14:textId="77777777" w:rsidR="00D72068" w:rsidRPr="00D91C86" w:rsidRDefault="00272070" w:rsidP="00D72068">
                    <w:pPr>
                      <w:spacing w:after="0" w:line="240" w:lineRule="auto"/>
                      <w:jc w:val="center"/>
                      <w:rPr>
                        <w:rFonts w:ascii="Times New Roman" w:hAnsi="Times New Roman"/>
                        <w:b/>
                      </w:rPr>
                    </w:pPr>
                    <w:r>
                      <w:rPr>
                        <w:rFonts w:ascii="Times New Roman" w:hAnsi="Times New Roman"/>
                        <w:b/>
                      </w:rPr>
                      <w:t>LİSANSÜSTÜ EĞİTİM</w:t>
                    </w:r>
                    <w:r w:rsidR="00D72068" w:rsidRPr="00D91C86">
                      <w:rPr>
                        <w:rFonts w:ascii="Times New Roman" w:hAnsi="Times New Roman"/>
                        <w:b/>
                      </w:rPr>
                      <w:t xml:space="preserve"> ENSTİTÜSÜ</w:t>
                    </w:r>
                  </w:p>
                  <w:p w14:paraId="28BC68B4" w14:textId="77777777" w:rsidR="00D72068" w:rsidRPr="00D91C86" w:rsidRDefault="003D5EFF" w:rsidP="00D72068">
                    <w:pPr>
                      <w:spacing w:before="120" w:after="0" w:line="240" w:lineRule="auto"/>
                      <w:jc w:val="center"/>
                      <w:rPr>
                        <w:rFonts w:ascii="Times New Roman" w:hAnsi="Times New Roman"/>
                        <w:b/>
                      </w:rPr>
                    </w:pPr>
                    <w:r>
                      <w:rPr>
                        <w:rFonts w:ascii="Times New Roman" w:hAnsi="Times New Roman"/>
                        <w:b/>
                      </w:rPr>
                      <w:t xml:space="preserve">DOKTORA TEZ SAVUNMA </w:t>
                    </w:r>
                    <w:r w:rsidR="002C6990">
                      <w:rPr>
                        <w:rFonts w:ascii="Times New Roman" w:hAnsi="Times New Roman"/>
                        <w:b/>
                      </w:rPr>
                      <w:t>J</w:t>
                    </w:r>
                    <w:r>
                      <w:rPr>
                        <w:rFonts w:ascii="Times New Roman" w:hAnsi="Times New Roman"/>
                        <w:b/>
                      </w:rPr>
                      <w:t>Ü</w:t>
                    </w:r>
                    <w:r w:rsidR="002C6990">
                      <w:rPr>
                        <w:rFonts w:ascii="Times New Roman" w:hAnsi="Times New Roman"/>
                        <w:b/>
                      </w:rPr>
                      <w:t xml:space="preserve">Rİ </w:t>
                    </w:r>
                    <w:r w:rsidR="00FA7809">
                      <w:rPr>
                        <w:rFonts w:ascii="Times New Roman" w:hAnsi="Times New Roman"/>
                        <w:b/>
                      </w:rPr>
                      <w:t xml:space="preserve">SINAV </w:t>
                    </w:r>
                    <w:r w:rsidR="002C6990">
                      <w:rPr>
                        <w:rFonts w:ascii="Times New Roman" w:hAnsi="Times New Roman"/>
                        <w:b/>
                      </w:rPr>
                      <w:t>SORU</w:t>
                    </w:r>
                    <w:r w:rsidR="00FA7809">
                      <w:rPr>
                        <w:rFonts w:ascii="Times New Roman" w:hAnsi="Times New Roman"/>
                        <w:b/>
                      </w:rPr>
                      <w:t>LARI</w:t>
                    </w:r>
                    <w:r w:rsidR="00C319E6">
                      <w:rPr>
                        <w:rFonts w:ascii="Times New Roman" w:hAnsi="Times New Roman"/>
                        <w:b/>
                      </w:rPr>
                      <w:t xml:space="preserve"> TUTANA</w:t>
                    </w:r>
                    <w:r w:rsidR="002C6990">
                      <w:rPr>
                        <w:rFonts w:ascii="Times New Roman" w:hAnsi="Times New Roman"/>
                        <w:b/>
                      </w:rPr>
                      <w:t>K</w:t>
                    </w:r>
                    <w:r w:rsidR="00D72068">
                      <w:rPr>
                        <w:rFonts w:ascii="Times New Roman" w:hAnsi="Times New Roman"/>
                        <w:b/>
                      </w:rPr>
                      <w:t xml:space="preserve"> FORMU</w:t>
                    </w:r>
                  </w:p>
                </w:txbxContent>
              </v:textbox>
            </v:shape>
          </w:pict>
        </mc:Fallback>
      </mc:AlternateContent>
    </w:r>
    <w:r w:rsidR="007F6A75">
      <w:rPr>
        <w:noProof/>
        <w:lang w:eastAsia="tr-TR"/>
      </w:rPr>
      <w:drawing>
        <wp:inline distT="0" distB="0" distL="0" distR="0" wp14:anchorId="5C051179" wp14:editId="497C3443">
          <wp:extent cx="885825" cy="762000"/>
          <wp:effectExtent l="0" t="0" r="9525" b="0"/>
          <wp:docPr id="1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5825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4A2CE4">
      <w:tab/>
      <w:t xml:space="preserve">                                                                     </w:t>
    </w:r>
    <w:r w:rsidR="004A2CE4"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xNDayMDMxMzI3NrRU0lEKTi0uzszPAykwrgUA3D8AkiwAAAA="/>
  </w:docVars>
  <w:rsids>
    <w:rsidRoot w:val="00D72068"/>
    <w:rsid w:val="000059F5"/>
    <w:rsid w:val="0001755F"/>
    <w:rsid w:val="00077A75"/>
    <w:rsid w:val="000806CA"/>
    <w:rsid w:val="00096645"/>
    <w:rsid w:val="000B19AD"/>
    <w:rsid w:val="00110EEB"/>
    <w:rsid w:val="00146157"/>
    <w:rsid w:val="00170E95"/>
    <w:rsid w:val="001860CD"/>
    <w:rsid w:val="001A49C2"/>
    <w:rsid w:val="001A537B"/>
    <w:rsid w:val="001D5D2B"/>
    <w:rsid w:val="001F148F"/>
    <w:rsid w:val="00233462"/>
    <w:rsid w:val="002347FC"/>
    <w:rsid w:val="00262905"/>
    <w:rsid w:val="00272070"/>
    <w:rsid w:val="00283E7E"/>
    <w:rsid w:val="0029602D"/>
    <w:rsid w:val="002C6990"/>
    <w:rsid w:val="002E5D50"/>
    <w:rsid w:val="00375A20"/>
    <w:rsid w:val="00385156"/>
    <w:rsid w:val="003A4D59"/>
    <w:rsid w:val="003B6E19"/>
    <w:rsid w:val="003D1F98"/>
    <w:rsid w:val="003D5EFF"/>
    <w:rsid w:val="00431136"/>
    <w:rsid w:val="00496AAE"/>
    <w:rsid w:val="004A2CE4"/>
    <w:rsid w:val="004E6EC6"/>
    <w:rsid w:val="004F1E29"/>
    <w:rsid w:val="00565ED2"/>
    <w:rsid w:val="005B0649"/>
    <w:rsid w:val="005C738D"/>
    <w:rsid w:val="005E5C26"/>
    <w:rsid w:val="006005A7"/>
    <w:rsid w:val="00611A39"/>
    <w:rsid w:val="006D7DB8"/>
    <w:rsid w:val="006F0D2E"/>
    <w:rsid w:val="006F7326"/>
    <w:rsid w:val="00710CAB"/>
    <w:rsid w:val="007336CA"/>
    <w:rsid w:val="00740F91"/>
    <w:rsid w:val="00745A34"/>
    <w:rsid w:val="00781E54"/>
    <w:rsid w:val="007A4C8D"/>
    <w:rsid w:val="007B1223"/>
    <w:rsid w:val="007C7652"/>
    <w:rsid w:val="007D3433"/>
    <w:rsid w:val="007E66DF"/>
    <w:rsid w:val="007F6A75"/>
    <w:rsid w:val="008252CC"/>
    <w:rsid w:val="00832C3C"/>
    <w:rsid w:val="00837688"/>
    <w:rsid w:val="00851D93"/>
    <w:rsid w:val="00855B9E"/>
    <w:rsid w:val="0086009F"/>
    <w:rsid w:val="00873CDE"/>
    <w:rsid w:val="00875ACA"/>
    <w:rsid w:val="00894D70"/>
    <w:rsid w:val="008C06B5"/>
    <w:rsid w:val="008D4CE1"/>
    <w:rsid w:val="008F049E"/>
    <w:rsid w:val="008F723E"/>
    <w:rsid w:val="00934387"/>
    <w:rsid w:val="00935F12"/>
    <w:rsid w:val="009600C6"/>
    <w:rsid w:val="00975AD6"/>
    <w:rsid w:val="009A6A98"/>
    <w:rsid w:val="009D3F82"/>
    <w:rsid w:val="009E641E"/>
    <w:rsid w:val="00A07491"/>
    <w:rsid w:val="00A22152"/>
    <w:rsid w:val="00A65F78"/>
    <w:rsid w:val="00A726AB"/>
    <w:rsid w:val="00A8067E"/>
    <w:rsid w:val="00A93000"/>
    <w:rsid w:val="00A9688F"/>
    <w:rsid w:val="00AA26FB"/>
    <w:rsid w:val="00AA6534"/>
    <w:rsid w:val="00AE3A08"/>
    <w:rsid w:val="00B9437C"/>
    <w:rsid w:val="00BC52FE"/>
    <w:rsid w:val="00BD3026"/>
    <w:rsid w:val="00BE6DAA"/>
    <w:rsid w:val="00BF1B13"/>
    <w:rsid w:val="00C319E6"/>
    <w:rsid w:val="00C34BB7"/>
    <w:rsid w:val="00C45A7D"/>
    <w:rsid w:val="00C678C5"/>
    <w:rsid w:val="00CA12A4"/>
    <w:rsid w:val="00CA4A86"/>
    <w:rsid w:val="00D57533"/>
    <w:rsid w:val="00D72068"/>
    <w:rsid w:val="00DA4DEC"/>
    <w:rsid w:val="00DC5637"/>
    <w:rsid w:val="00E01F7D"/>
    <w:rsid w:val="00E0288D"/>
    <w:rsid w:val="00E37C57"/>
    <w:rsid w:val="00E470CF"/>
    <w:rsid w:val="00E92AC2"/>
    <w:rsid w:val="00EA4503"/>
    <w:rsid w:val="00EA6071"/>
    <w:rsid w:val="00EC560C"/>
    <w:rsid w:val="00EC5A3F"/>
    <w:rsid w:val="00EE4749"/>
    <w:rsid w:val="00EF6ED7"/>
    <w:rsid w:val="00F0409F"/>
    <w:rsid w:val="00F3255E"/>
    <w:rsid w:val="00FA0926"/>
    <w:rsid w:val="00FA7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FDE3CA"/>
  <w15:docId w15:val="{9F8CEB81-903A-4482-9BF3-82DD7FD89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oKlavuzu1">
    <w:name w:val="Tablo Kılavuzu1"/>
    <w:basedOn w:val="NormalTablo"/>
    <w:next w:val="TabloKlavuzu"/>
    <w:uiPriority w:val="39"/>
    <w:rsid w:val="00D72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oKlavuzu">
    <w:name w:val="Table Grid"/>
    <w:basedOn w:val="NormalTablo"/>
    <w:uiPriority w:val="59"/>
    <w:rsid w:val="00D72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D720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72068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D720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D72068"/>
  </w:style>
  <w:style w:type="paragraph" w:styleId="AltBilgi">
    <w:name w:val="footer"/>
    <w:basedOn w:val="Normal"/>
    <w:link w:val="AltBilgiChar"/>
    <w:uiPriority w:val="99"/>
    <w:unhideWhenUsed/>
    <w:rsid w:val="00D720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D720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33BA56-8807-4846-987A-661FF5C9EF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çkin TEKİN</dc:creator>
  <cp:lastModifiedBy>Baybars KÖKSOY</cp:lastModifiedBy>
  <cp:revision>2</cp:revision>
  <cp:lastPrinted>2019-05-24T07:00:00Z</cp:lastPrinted>
  <dcterms:created xsi:type="dcterms:W3CDTF">2022-06-30T12:43:00Z</dcterms:created>
  <dcterms:modified xsi:type="dcterms:W3CDTF">2022-06-30T12:43:00Z</dcterms:modified>
</cp:coreProperties>
</file>